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A68E1C" w14:textId="5CFE8F8B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BC34D9">
        <w:rPr>
          <w:color w:val="444444"/>
          <w:spacing w:val="3"/>
        </w:rPr>
        <w:t>Q-</w:t>
      </w:r>
      <w:r w:rsidR="001E02F9" w:rsidRPr="00BC34D9">
        <w:rPr>
          <w:color w:val="444444"/>
          <w:spacing w:val="3"/>
        </w:rPr>
        <w:t>1</w:t>
      </w:r>
      <w:r w:rsidRPr="00BC34D9">
        <w:rPr>
          <w:color w:val="444444"/>
          <w:spacing w:val="3"/>
        </w:rPr>
        <w:t>. Write an SQL query to print details of workers excluding first names, “Vipul” and “Satish” from Worker table.</w:t>
      </w:r>
    </w:p>
    <w:p w14:paraId="511CFF70" w14:textId="77777777" w:rsidR="00C30FAF" w:rsidRPr="00C30FAF" w:rsidRDefault="00C30FAF" w:rsidP="00C30FAF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C30FAF">
        <w:rPr>
          <w:b w:val="0"/>
          <w:bCs w:val="0"/>
          <w:color w:val="444444"/>
          <w:spacing w:val="3"/>
        </w:rPr>
        <w:t>SELECT *</w:t>
      </w:r>
    </w:p>
    <w:p w14:paraId="60804646" w14:textId="77777777" w:rsidR="00C30FAF" w:rsidRPr="00C30FAF" w:rsidRDefault="00C30FAF" w:rsidP="00C30FAF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C30FAF">
        <w:rPr>
          <w:b w:val="0"/>
          <w:bCs w:val="0"/>
          <w:color w:val="444444"/>
          <w:spacing w:val="3"/>
        </w:rPr>
        <w:t>FROM Worker</w:t>
      </w:r>
    </w:p>
    <w:p w14:paraId="672C7E7D" w14:textId="3414DC6C" w:rsidR="00C30FAF" w:rsidRPr="00C30FAF" w:rsidRDefault="00C30FAF" w:rsidP="00C30FAF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C30FAF">
        <w:rPr>
          <w:b w:val="0"/>
          <w:bCs w:val="0"/>
          <w:color w:val="444444"/>
          <w:spacing w:val="3"/>
        </w:rPr>
        <w:t>WHERE FIRST_NAME NOT IN ('Vipul', 'Satish');</w:t>
      </w:r>
    </w:p>
    <w:p w14:paraId="0787BF8A" w14:textId="77777777" w:rsidR="00C30FAF" w:rsidRPr="00BC34D9" w:rsidRDefault="00C30FAF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</w:p>
    <w:p w14:paraId="40A6B857" w14:textId="15217E4E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BC34D9">
        <w:rPr>
          <w:color w:val="444444"/>
          <w:spacing w:val="3"/>
        </w:rPr>
        <w:t>Q-</w:t>
      </w:r>
      <w:r w:rsidR="001E02F9" w:rsidRPr="00BC34D9">
        <w:rPr>
          <w:color w:val="444444"/>
          <w:spacing w:val="3"/>
        </w:rPr>
        <w:t>2</w:t>
      </w:r>
      <w:r w:rsidRPr="00BC34D9">
        <w:rPr>
          <w:color w:val="444444"/>
          <w:spacing w:val="3"/>
        </w:rPr>
        <w:t>. Write an SQL query to print details of the Workers whose FIRST_NAME ends with ‘h’ and contains six alphabets.</w:t>
      </w:r>
    </w:p>
    <w:p w14:paraId="355B2209" w14:textId="77777777" w:rsidR="00C30FAF" w:rsidRPr="00C30FAF" w:rsidRDefault="00C30FAF" w:rsidP="00C30FAF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C30FAF">
        <w:rPr>
          <w:b w:val="0"/>
          <w:bCs w:val="0"/>
          <w:color w:val="444444"/>
          <w:spacing w:val="3"/>
        </w:rPr>
        <w:t>SELECT *</w:t>
      </w:r>
    </w:p>
    <w:p w14:paraId="04358C5D" w14:textId="77777777" w:rsidR="00C30FAF" w:rsidRPr="00C30FAF" w:rsidRDefault="00C30FAF" w:rsidP="00C30FAF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C30FAF">
        <w:rPr>
          <w:b w:val="0"/>
          <w:bCs w:val="0"/>
          <w:color w:val="444444"/>
          <w:spacing w:val="3"/>
        </w:rPr>
        <w:t>FROM Worker</w:t>
      </w:r>
    </w:p>
    <w:p w14:paraId="564C34D6" w14:textId="15567E24" w:rsidR="00C30FAF" w:rsidRPr="00C30FAF" w:rsidRDefault="00C30FAF" w:rsidP="00C30FAF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C30FAF">
        <w:rPr>
          <w:b w:val="0"/>
          <w:bCs w:val="0"/>
          <w:color w:val="444444"/>
          <w:spacing w:val="3"/>
        </w:rPr>
        <w:t>WHERE FIRST_NAME LIKE '______h';</w:t>
      </w:r>
    </w:p>
    <w:p w14:paraId="79D68786" w14:textId="77777777" w:rsidR="00C30FAF" w:rsidRPr="00BC34D9" w:rsidRDefault="00C30FAF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</w:p>
    <w:p w14:paraId="151CBE77" w14:textId="084B5E98" w:rsidR="001E02F9" w:rsidRPr="00BC34D9" w:rsidRDefault="001E02F9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 w:rsidRPr="00BC34D9">
        <w:rPr>
          <w:color w:val="444444"/>
          <w:spacing w:val="3"/>
        </w:rPr>
        <w:t xml:space="preserve">Q-3. </w:t>
      </w:r>
      <w:r w:rsidRPr="00BC34D9">
        <w:rPr>
          <w:rStyle w:val="Strong"/>
          <w:color w:val="484848"/>
          <w:bdr w:val="none" w:sz="0" w:space="0" w:color="auto" w:frame="1"/>
          <w:shd w:val="clear" w:color="auto" w:fill="FFFFFF"/>
        </w:rPr>
        <w:t>Write a query to validate Email of Employee.</w:t>
      </w:r>
    </w:p>
    <w:p w14:paraId="2EA1ED63" w14:textId="77777777" w:rsidR="001E02F9" w:rsidRPr="007A1BB7" w:rsidRDefault="001E02F9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41E3290E" w14:textId="77777777" w:rsidR="00C30FAF" w:rsidRDefault="00C30FAF" w:rsidP="00C30FAF">
      <w:r>
        <w:t>SELECT *</w:t>
      </w:r>
    </w:p>
    <w:p w14:paraId="42AADE98" w14:textId="77777777" w:rsidR="00C30FAF" w:rsidRDefault="00C30FAF" w:rsidP="00C30FAF">
      <w:r>
        <w:t>FROM Employee</w:t>
      </w:r>
    </w:p>
    <w:p w14:paraId="5E5A101C" w14:textId="302A4543" w:rsidR="00287EB6" w:rsidRDefault="00C30FAF" w:rsidP="00C30FAF">
      <w:r>
        <w:t>WHERE Email REGEXP '^[A-Za-z0-</w:t>
      </w:r>
      <w:proofErr w:type="gramStart"/>
      <w:r>
        <w:t>9._</w:t>
      </w:r>
      <w:proofErr w:type="gramEnd"/>
      <w:r>
        <w:t>%+-]+@[A-Za-z0-9.-]+\.[A-Za-z]{2,}$';</w:t>
      </w:r>
    </w:p>
    <w:sectPr w:rsidR="00287E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bA0tzAxMTJS0lEKTi0uzszPAykwqgUAov2JpCwAAAA="/>
  </w:docVars>
  <w:rsids>
    <w:rsidRoot w:val="00287EB6"/>
    <w:rsid w:val="001E02F9"/>
    <w:rsid w:val="00287EB6"/>
    <w:rsid w:val="009F44EC"/>
    <w:rsid w:val="00BC34D9"/>
    <w:rsid w:val="00C30F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8DDA4"/>
  <w15:chartTrackingRefBased/>
  <w15:docId w15:val="{D9B71F87-0771-4BAE-8990-7A233B93A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9F44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F44EC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1E02F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329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4</Words>
  <Characters>423</Characters>
  <Application>Microsoft Office Word</Application>
  <DocSecurity>0</DocSecurity>
  <Lines>3</Lines>
  <Paragraphs>1</Paragraphs>
  <ScaleCrop>false</ScaleCrop>
  <Company/>
  <LinksUpToDate>false</LinksUpToDate>
  <CharactersWithSpaces>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kilesh Vishnu</cp:lastModifiedBy>
  <cp:revision>5</cp:revision>
  <dcterms:created xsi:type="dcterms:W3CDTF">2021-03-26T13:45:00Z</dcterms:created>
  <dcterms:modified xsi:type="dcterms:W3CDTF">2023-06-20T01:52:00Z</dcterms:modified>
</cp:coreProperties>
</file>